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48F59" w14:textId="33E28AEF" w:rsidR="00CB1DC5" w:rsidRDefault="00362CF2" w:rsidP="00E0690F">
      <w:pPr>
        <w:pStyle w:val="ListParagraph"/>
        <w:numPr>
          <w:ilvl w:val="0"/>
          <w:numId w:val="1"/>
        </w:numPr>
      </w:pPr>
      <w:r w:rsidRPr="001F29FB">
        <w:rPr>
          <w:b/>
          <w:bCs/>
        </w:rPr>
        <w:t>Covariance</w:t>
      </w:r>
      <w:r>
        <w:t xml:space="preserve"> – its definition is in the name itself. For two </w:t>
      </w:r>
      <w:proofErr w:type="gramStart"/>
      <w:r>
        <w:t>variables;</w:t>
      </w:r>
      <w:proofErr w:type="gramEnd"/>
      <w:r>
        <w:t xml:space="preserve"> covariance is a measure of how </w:t>
      </w:r>
      <w:r w:rsidR="00DE3498">
        <w:t xml:space="preserve">the variables vary </w:t>
      </w:r>
      <w:proofErr w:type="spellStart"/>
      <w:r w:rsidR="00DE3498">
        <w:t>wrt</w:t>
      </w:r>
      <w:proofErr w:type="spellEnd"/>
      <w:r w:rsidR="00DE3498">
        <w:t xml:space="preserve"> to each other linearly.</w:t>
      </w:r>
    </w:p>
    <w:p w14:paraId="772679C9" w14:textId="1ED1EFBB" w:rsidR="00DE3498" w:rsidRDefault="00DE3498" w:rsidP="00E0690F">
      <w:pPr>
        <w:ind w:firstLine="720"/>
      </w:pPr>
      <w:r w:rsidRPr="001F29FB">
        <w:rPr>
          <w:b/>
          <w:bCs/>
        </w:rPr>
        <w:t>Correlation</w:t>
      </w:r>
      <w:r>
        <w:t xml:space="preserve">: it quantifies the linear relationship between two variables. </w:t>
      </w:r>
    </w:p>
    <w:p w14:paraId="20E3D2B4" w14:textId="01F54FD0" w:rsidR="00E0690F" w:rsidRDefault="00E0690F" w:rsidP="00E0690F">
      <w:pPr>
        <w:ind w:firstLine="720"/>
      </w:pPr>
      <w:r>
        <w:rPr>
          <w:noProof/>
        </w:rPr>
        <w:drawing>
          <wp:inline distT="0" distB="0" distL="0" distR="0" wp14:anchorId="3ED944D1" wp14:editId="3031CF95">
            <wp:extent cx="2457450" cy="790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F4B59" w14:textId="4807F89C" w:rsidR="00E0690F" w:rsidRDefault="00E0690F" w:rsidP="00D2555D"/>
    <w:p w14:paraId="74D956A1" w14:textId="62F8F3A7" w:rsidR="00D2555D" w:rsidRDefault="00D2555D" w:rsidP="00025E71">
      <w:pPr>
        <w:pStyle w:val="ListParagraph"/>
        <w:numPr>
          <w:ilvl w:val="0"/>
          <w:numId w:val="1"/>
        </w:numPr>
      </w:pPr>
    </w:p>
    <w:p w14:paraId="2AA80FD6" w14:textId="3DD8E218" w:rsidR="00D2555D" w:rsidRDefault="00D2555D" w:rsidP="00D2555D">
      <w:r>
        <w:rPr>
          <w:noProof/>
        </w:rPr>
        <w:drawing>
          <wp:inline distT="0" distB="0" distL="0" distR="0" wp14:anchorId="04DFF652" wp14:editId="20C0A323">
            <wp:extent cx="6858000" cy="3857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67F5F" w14:textId="2B313262" w:rsidR="00F4600A" w:rsidRDefault="00F4600A" w:rsidP="00D2555D"/>
    <w:p w14:paraId="1966AF66" w14:textId="04EAA702" w:rsidR="00F4600A" w:rsidRDefault="00680811" w:rsidP="00D2555D">
      <w:r>
        <w:rPr>
          <w:noProof/>
        </w:rPr>
        <w:lastRenderedPageBreak/>
        <w:drawing>
          <wp:inline distT="0" distB="0" distL="0" distR="0" wp14:anchorId="3915B88A" wp14:editId="6F3CBFD4">
            <wp:extent cx="6858000" cy="38576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76F71" w14:textId="060B197F" w:rsidR="00025E71" w:rsidRDefault="00025E71" w:rsidP="00D2555D"/>
    <w:p w14:paraId="72DDCFA3" w14:textId="38E32333" w:rsidR="00025E71" w:rsidRDefault="00025E71" w:rsidP="00025E71"/>
    <w:p w14:paraId="7CCA404D" w14:textId="3069F9B1" w:rsidR="00F4600A" w:rsidRDefault="00F4600A" w:rsidP="00025E71">
      <w:r>
        <w:rPr>
          <w:noProof/>
        </w:rPr>
        <w:drawing>
          <wp:inline distT="0" distB="0" distL="0" distR="0" wp14:anchorId="72AA4219" wp14:editId="108AF4AA">
            <wp:extent cx="6858000" cy="3857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CC241" w14:textId="54D53857" w:rsidR="00715ECA" w:rsidRDefault="00715ECA" w:rsidP="00025E71"/>
    <w:p w14:paraId="12DF3DD8" w14:textId="195451F3" w:rsidR="00715ECA" w:rsidRDefault="00715ECA" w:rsidP="00025E71"/>
    <w:p w14:paraId="52D89FE2" w14:textId="5B7A7B50" w:rsidR="00715ECA" w:rsidRDefault="00715ECA" w:rsidP="00025E71"/>
    <w:p w14:paraId="04D9A094" w14:textId="6210392F" w:rsidR="00715ECA" w:rsidRDefault="00016781" w:rsidP="00715ECA">
      <w:pPr>
        <w:pStyle w:val="ListParagraph"/>
        <w:numPr>
          <w:ilvl w:val="0"/>
          <w:numId w:val="1"/>
        </w:numPr>
      </w:pPr>
      <w:r>
        <w:t>What is Resampling?</w:t>
      </w:r>
    </w:p>
    <w:p w14:paraId="236E9A71" w14:textId="42145702" w:rsidR="00016781" w:rsidRDefault="00016781" w:rsidP="00016781">
      <w:pPr>
        <w:pStyle w:val="ListParagraph"/>
        <w:ind w:left="360"/>
      </w:pPr>
      <w:r>
        <w:t>Resampling is done to get more accurate estimate of a population parameter. It is like cross validation.</w:t>
      </w:r>
    </w:p>
    <w:p w14:paraId="215AB3B5" w14:textId="2FACE146" w:rsidR="004A3064" w:rsidRDefault="004A3064" w:rsidP="00016781">
      <w:pPr>
        <w:pStyle w:val="ListParagraph"/>
        <w:ind w:left="360"/>
      </w:pPr>
    </w:p>
    <w:p w14:paraId="164B0EF4" w14:textId="3074057D" w:rsidR="004A3064" w:rsidRDefault="0047457A" w:rsidP="004A3064">
      <w:pPr>
        <w:pStyle w:val="ListParagraph"/>
        <w:numPr>
          <w:ilvl w:val="0"/>
          <w:numId w:val="1"/>
        </w:numPr>
      </w:pPr>
      <w:r>
        <w:t>What Cross validation technique would you use for a time series model?</w:t>
      </w:r>
    </w:p>
    <w:p w14:paraId="22AC021A" w14:textId="77777777" w:rsidR="00CB1EAE" w:rsidRPr="007552E1" w:rsidRDefault="00CB1EAE" w:rsidP="007552E1">
      <w:pPr>
        <w:rPr>
          <w:b/>
          <w:bCs/>
        </w:rPr>
      </w:pPr>
      <w:r w:rsidRPr="007552E1">
        <w:rPr>
          <w:b/>
          <w:bCs/>
        </w:rPr>
        <w:t xml:space="preserve">Instead of using k-fold cross-validation, you should </w:t>
      </w:r>
      <w:proofErr w:type="gramStart"/>
      <w:r w:rsidRPr="007552E1">
        <w:rPr>
          <w:b/>
          <w:bCs/>
        </w:rPr>
        <w:t>be aware of the fact that</w:t>
      </w:r>
      <w:proofErr w:type="gramEnd"/>
      <w:r w:rsidRPr="007552E1">
        <w:rPr>
          <w:b/>
          <w:bCs/>
        </w:rPr>
        <w:t xml:space="preserve"> a time series is not randomly distributed data — It is inherently ordered by chronological order.</w:t>
      </w:r>
    </w:p>
    <w:p w14:paraId="3BD966ED" w14:textId="312B873A" w:rsidR="00CB1EAE" w:rsidRDefault="00CB1EAE" w:rsidP="007552E1">
      <w:r>
        <w:t xml:space="preserve">In case of time series data, you should use techniques like </w:t>
      </w:r>
      <w:r w:rsidRPr="007552E1">
        <w:rPr>
          <w:b/>
          <w:bCs/>
        </w:rPr>
        <w:t>forward</w:t>
      </w:r>
      <w:r w:rsidR="007552E1" w:rsidRPr="007552E1">
        <w:rPr>
          <w:b/>
          <w:bCs/>
        </w:rPr>
        <w:t xml:space="preserve"> </w:t>
      </w:r>
      <w:r w:rsidRPr="007552E1">
        <w:rPr>
          <w:b/>
          <w:bCs/>
        </w:rPr>
        <w:t>chaining</w:t>
      </w:r>
      <w:r w:rsidR="00C5012F">
        <w:rPr>
          <w:b/>
          <w:bCs/>
        </w:rPr>
        <w:t xml:space="preserve"> (Window sliding)</w:t>
      </w:r>
      <w:r>
        <w:t xml:space="preserve"> — Where you will be model</w:t>
      </w:r>
      <w:r w:rsidRPr="007552E1">
        <w:t xml:space="preserve"> </w:t>
      </w:r>
      <w:r>
        <w:t>on</w:t>
      </w:r>
      <w:r w:rsidRPr="007552E1">
        <w:t xml:space="preserve"> </w:t>
      </w:r>
      <w:r>
        <w:t>past</w:t>
      </w:r>
      <w:r w:rsidRPr="007552E1">
        <w:t xml:space="preserve"> </w:t>
      </w:r>
      <w:r>
        <w:t>data</w:t>
      </w:r>
      <w:r w:rsidRPr="007552E1">
        <w:t xml:space="preserve"> </w:t>
      </w:r>
      <w:r>
        <w:t>then</w:t>
      </w:r>
      <w:r w:rsidRPr="007552E1">
        <w:t xml:space="preserve"> </w:t>
      </w:r>
      <w:r>
        <w:t>look</w:t>
      </w:r>
      <w:r w:rsidRPr="007552E1">
        <w:t xml:space="preserve"> </w:t>
      </w:r>
      <w:r>
        <w:t>at</w:t>
      </w:r>
      <w:r w:rsidRPr="007552E1">
        <w:t xml:space="preserve"> </w:t>
      </w:r>
      <w:r>
        <w:t>forward-facing</w:t>
      </w:r>
      <w:r w:rsidRPr="007552E1">
        <w:t xml:space="preserve"> </w:t>
      </w:r>
      <w:r>
        <w:t>data.</w:t>
      </w:r>
    </w:p>
    <w:p w14:paraId="1E4E76E1" w14:textId="77777777" w:rsidR="00CB1EAE" w:rsidRDefault="00CB1EAE" w:rsidP="007552E1"/>
    <w:p w14:paraId="187F9E0A" w14:textId="77777777" w:rsidR="00C5012F" w:rsidRDefault="00CB1EAE" w:rsidP="007552E1">
      <w:r>
        <w:t xml:space="preserve">fold 1: </w:t>
      </w:r>
      <w:proofErr w:type="gramStart"/>
      <w:r>
        <w:t>training[</w:t>
      </w:r>
      <w:proofErr w:type="gramEnd"/>
      <w:r>
        <w:t>1], test[2]</w:t>
      </w:r>
      <w:r w:rsidRPr="007552E1">
        <w:t xml:space="preserve"> </w:t>
      </w:r>
    </w:p>
    <w:p w14:paraId="433354FA" w14:textId="6DEF82F3" w:rsidR="00CB1EAE" w:rsidRDefault="00CB1EAE" w:rsidP="007552E1">
      <w:r>
        <w:t>fold</w:t>
      </w:r>
      <w:r w:rsidRPr="007552E1">
        <w:t xml:space="preserve"> </w:t>
      </w:r>
      <w:r>
        <w:t>2:</w:t>
      </w:r>
      <w:r w:rsidRPr="007552E1">
        <w:t xml:space="preserve"> </w:t>
      </w:r>
      <w:proofErr w:type="gramStart"/>
      <w:r>
        <w:t>training[</w:t>
      </w:r>
      <w:proofErr w:type="gramEnd"/>
      <w:r>
        <w:t>1</w:t>
      </w:r>
      <w:r w:rsidRPr="007552E1">
        <w:t xml:space="preserve"> </w:t>
      </w:r>
      <w:r>
        <w:t>2],</w:t>
      </w:r>
      <w:r w:rsidRPr="007552E1">
        <w:t xml:space="preserve"> </w:t>
      </w:r>
      <w:r>
        <w:t>test[3]</w:t>
      </w:r>
    </w:p>
    <w:p w14:paraId="234FE05A" w14:textId="77777777" w:rsidR="00CB1EAE" w:rsidRDefault="00CB1EAE" w:rsidP="007552E1">
      <w:r>
        <w:t>fold</w:t>
      </w:r>
      <w:r w:rsidRPr="007552E1">
        <w:t xml:space="preserve"> </w:t>
      </w:r>
      <w:r>
        <w:t>3:</w:t>
      </w:r>
      <w:r w:rsidRPr="007552E1">
        <w:t xml:space="preserve"> </w:t>
      </w:r>
      <w:proofErr w:type="gramStart"/>
      <w:r>
        <w:t>training[</w:t>
      </w:r>
      <w:proofErr w:type="gramEnd"/>
      <w:r>
        <w:t>1</w:t>
      </w:r>
      <w:r w:rsidRPr="007552E1">
        <w:t xml:space="preserve"> </w:t>
      </w:r>
      <w:r>
        <w:t>2</w:t>
      </w:r>
      <w:r w:rsidRPr="007552E1">
        <w:t xml:space="preserve"> </w:t>
      </w:r>
      <w:r>
        <w:t>3],</w:t>
      </w:r>
      <w:r w:rsidRPr="007552E1">
        <w:t xml:space="preserve"> </w:t>
      </w:r>
      <w:r>
        <w:t>test[4]</w:t>
      </w:r>
    </w:p>
    <w:p w14:paraId="4A5E94E4" w14:textId="2BC9FBF0" w:rsidR="00CB1EAE" w:rsidRDefault="00CB1EAE" w:rsidP="007552E1">
      <w:r>
        <w:t>fold</w:t>
      </w:r>
      <w:r w:rsidRPr="007552E1">
        <w:t xml:space="preserve"> </w:t>
      </w:r>
      <w:r>
        <w:t>4:</w:t>
      </w:r>
      <w:r w:rsidRPr="007552E1">
        <w:t xml:space="preserve"> </w:t>
      </w:r>
      <w:proofErr w:type="gramStart"/>
      <w:r>
        <w:t>training[</w:t>
      </w:r>
      <w:proofErr w:type="gramEnd"/>
      <w:r>
        <w:t>1</w:t>
      </w:r>
      <w:r w:rsidRPr="007552E1">
        <w:t xml:space="preserve"> </w:t>
      </w:r>
      <w:r>
        <w:t>2</w:t>
      </w:r>
      <w:r w:rsidRPr="007552E1">
        <w:t xml:space="preserve"> </w:t>
      </w:r>
      <w:r>
        <w:t>3</w:t>
      </w:r>
      <w:r w:rsidRPr="007552E1">
        <w:t xml:space="preserve"> </w:t>
      </w:r>
      <w:r>
        <w:t>4],</w:t>
      </w:r>
      <w:r w:rsidRPr="007552E1">
        <w:t xml:space="preserve"> </w:t>
      </w:r>
      <w:r>
        <w:t>test[5]</w:t>
      </w:r>
    </w:p>
    <w:p w14:paraId="7ED3003F" w14:textId="7FBD7DD3" w:rsidR="005D54FB" w:rsidRDefault="005D54FB" w:rsidP="007552E1"/>
    <w:p w14:paraId="2390FB1E" w14:textId="44DC3E68" w:rsidR="005D54FB" w:rsidRDefault="005D54FB" w:rsidP="003B4BA1">
      <w:pPr>
        <w:pStyle w:val="ListParagraph"/>
        <w:numPr>
          <w:ilvl w:val="0"/>
          <w:numId w:val="1"/>
        </w:numPr>
      </w:pPr>
    </w:p>
    <w:p w14:paraId="6CA69F0A" w14:textId="4F302696" w:rsidR="003B4BA1" w:rsidRDefault="003B4BA1" w:rsidP="003B4BA1"/>
    <w:p w14:paraId="05452E53" w14:textId="5D095C3E" w:rsidR="003B4BA1" w:rsidRDefault="003B4BA1" w:rsidP="003B4BA1">
      <w:r>
        <w:rPr>
          <w:noProof/>
        </w:rPr>
        <w:drawing>
          <wp:inline distT="0" distB="0" distL="0" distR="0" wp14:anchorId="4B24AFAF" wp14:editId="74033DDC">
            <wp:extent cx="6858000" cy="1523365"/>
            <wp:effectExtent l="0" t="0" r="0" b="63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354DD" w14:textId="426A84C9" w:rsidR="00BF1C00" w:rsidRDefault="00BF1C00" w:rsidP="00B51C6B">
      <w:pPr>
        <w:pStyle w:val="ListParagraph"/>
        <w:numPr>
          <w:ilvl w:val="0"/>
          <w:numId w:val="1"/>
        </w:numPr>
      </w:pPr>
    </w:p>
    <w:p w14:paraId="789AE11C" w14:textId="18FB20D6" w:rsidR="00E0690F" w:rsidRDefault="008A46AE" w:rsidP="0047457A">
      <w:r>
        <w:rPr>
          <w:noProof/>
        </w:rPr>
        <w:drawing>
          <wp:inline distT="0" distB="0" distL="0" distR="0" wp14:anchorId="752777F2" wp14:editId="1B49CBAB">
            <wp:extent cx="6858000" cy="2499360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33A6E" w14:textId="77777777" w:rsidR="00E0690F" w:rsidRDefault="00E0690F" w:rsidP="00E0690F">
      <w:pPr>
        <w:ind w:firstLine="720"/>
      </w:pPr>
    </w:p>
    <w:p w14:paraId="77A5470B" w14:textId="0BA67B40" w:rsidR="00E0690F" w:rsidRDefault="00E0690F" w:rsidP="000A3A83">
      <w:pPr>
        <w:pStyle w:val="ListParagraph"/>
        <w:numPr>
          <w:ilvl w:val="0"/>
          <w:numId w:val="1"/>
        </w:numPr>
      </w:pPr>
    </w:p>
    <w:p w14:paraId="68C73011" w14:textId="3C8BFB2E" w:rsidR="000A3A83" w:rsidRDefault="000A3A83" w:rsidP="000A3A83">
      <w:r>
        <w:rPr>
          <w:noProof/>
        </w:rPr>
        <w:drawing>
          <wp:inline distT="0" distB="0" distL="0" distR="0" wp14:anchorId="612FE8FA" wp14:editId="0609B3CA">
            <wp:extent cx="6631388" cy="982270"/>
            <wp:effectExtent l="0" t="0" r="0" b="889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36204" cy="99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2A456" w14:textId="050D6D31" w:rsidR="007B104F" w:rsidRDefault="007B104F" w:rsidP="00E0690F">
      <w:pPr>
        <w:ind w:firstLine="720"/>
      </w:pPr>
    </w:p>
    <w:p w14:paraId="57084139" w14:textId="5733032C" w:rsidR="00DE3498" w:rsidRDefault="00DE3498" w:rsidP="000A3A83">
      <w:pPr>
        <w:pStyle w:val="ListParagraph"/>
        <w:numPr>
          <w:ilvl w:val="0"/>
          <w:numId w:val="1"/>
        </w:numPr>
      </w:pPr>
    </w:p>
    <w:p w14:paraId="0F10A7DD" w14:textId="4B06A7F4" w:rsidR="000A3A83" w:rsidRDefault="000A3A83" w:rsidP="000A3A83">
      <w:r>
        <w:rPr>
          <w:noProof/>
        </w:rPr>
        <w:drawing>
          <wp:inline distT="0" distB="0" distL="0" distR="0" wp14:anchorId="59661388" wp14:editId="3C0824B8">
            <wp:extent cx="6344920" cy="1407380"/>
            <wp:effectExtent l="0" t="0" r="0" b="254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77674" cy="141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DDFCE" w14:textId="0617683D" w:rsidR="00B316B0" w:rsidRDefault="00B316B0" w:rsidP="00E0690F">
      <w:pPr>
        <w:ind w:firstLine="720"/>
      </w:pPr>
    </w:p>
    <w:p w14:paraId="4C7DA116" w14:textId="3C075F1A" w:rsidR="000A3A83" w:rsidRDefault="000A3A83" w:rsidP="000A3A83"/>
    <w:p w14:paraId="01D83926" w14:textId="7AD9F4B7" w:rsidR="000A3A83" w:rsidRDefault="000A3A83" w:rsidP="000A3A83">
      <w:pPr>
        <w:pStyle w:val="ListParagraph"/>
        <w:numPr>
          <w:ilvl w:val="0"/>
          <w:numId w:val="1"/>
        </w:numPr>
      </w:pPr>
    </w:p>
    <w:p w14:paraId="1A109D97" w14:textId="0A7A649A" w:rsidR="00304E46" w:rsidRDefault="00304E46" w:rsidP="000A3A83">
      <w:pPr>
        <w:rPr>
          <w:noProof/>
        </w:rPr>
      </w:pPr>
    </w:p>
    <w:p w14:paraId="14722B02" w14:textId="415E1C34" w:rsidR="00304E46" w:rsidRDefault="00304E46" w:rsidP="000A3A83">
      <w:pPr>
        <w:rPr>
          <w:noProof/>
        </w:rPr>
      </w:pPr>
      <w:r>
        <w:rPr>
          <w:noProof/>
        </w:rPr>
        <w:drawing>
          <wp:inline distT="0" distB="0" distL="0" distR="0" wp14:anchorId="526CBB73" wp14:editId="55970792">
            <wp:extent cx="6858000" cy="855980"/>
            <wp:effectExtent l="0" t="0" r="0" b="127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90688" w14:textId="68A170F7" w:rsidR="000A3A83" w:rsidRDefault="000A3A83" w:rsidP="000A3A83">
      <w:r>
        <w:rPr>
          <w:noProof/>
        </w:rPr>
        <w:drawing>
          <wp:inline distT="0" distB="0" distL="0" distR="0" wp14:anchorId="7261E654" wp14:editId="3A1B1EAC">
            <wp:extent cx="6858000" cy="2439670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7AACB" w14:textId="4DDFF946" w:rsidR="0062438B" w:rsidRDefault="0062438B" w:rsidP="000A3A83"/>
    <w:p w14:paraId="246ACFDE" w14:textId="1D77B018" w:rsidR="0062438B" w:rsidRDefault="0062438B" w:rsidP="0062438B">
      <w:pPr>
        <w:pStyle w:val="ListParagraph"/>
        <w:numPr>
          <w:ilvl w:val="0"/>
          <w:numId w:val="1"/>
        </w:numPr>
      </w:pPr>
    </w:p>
    <w:p w14:paraId="342CBACD" w14:textId="4E2E2E41" w:rsidR="0062438B" w:rsidRDefault="0062438B" w:rsidP="000A3A83">
      <w:r>
        <w:rPr>
          <w:noProof/>
        </w:rPr>
        <w:lastRenderedPageBreak/>
        <w:drawing>
          <wp:inline distT="0" distB="0" distL="0" distR="0" wp14:anchorId="21FBB70F" wp14:editId="2B57079C">
            <wp:extent cx="6858000" cy="1632585"/>
            <wp:effectExtent l="0" t="0" r="0" b="5715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3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14E6D" w14:textId="70DF3A0F" w:rsidR="005005EC" w:rsidRDefault="005005EC" w:rsidP="005005EC">
      <w:pPr>
        <w:pStyle w:val="ListParagraph"/>
        <w:numPr>
          <w:ilvl w:val="0"/>
          <w:numId w:val="1"/>
        </w:numPr>
      </w:pPr>
    </w:p>
    <w:p w14:paraId="2A586188" w14:textId="77AD8ABF" w:rsidR="005005EC" w:rsidRDefault="005005EC" w:rsidP="000A3A83">
      <w:r>
        <w:rPr>
          <w:noProof/>
        </w:rPr>
        <w:drawing>
          <wp:inline distT="0" distB="0" distL="0" distR="0" wp14:anchorId="698790A6" wp14:editId="4DEA0F2C">
            <wp:extent cx="6858000" cy="1461770"/>
            <wp:effectExtent l="0" t="0" r="0" b="508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6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0C0EA" w14:textId="497A2181" w:rsidR="00323183" w:rsidRDefault="00323183" w:rsidP="00323183">
      <w:pPr>
        <w:pStyle w:val="ListParagraph"/>
        <w:numPr>
          <w:ilvl w:val="0"/>
          <w:numId w:val="1"/>
        </w:numPr>
      </w:pPr>
    </w:p>
    <w:p w14:paraId="30BE0E29" w14:textId="0631FD82" w:rsidR="00323183" w:rsidRDefault="00323183" w:rsidP="000A3A83"/>
    <w:p w14:paraId="46D72A0F" w14:textId="12E5CAC3" w:rsidR="00323183" w:rsidRDefault="00323183" w:rsidP="000A3A83">
      <w:r>
        <w:rPr>
          <w:noProof/>
        </w:rPr>
        <w:drawing>
          <wp:inline distT="0" distB="0" distL="0" distR="0" wp14:anchorId="14A04A6C" wp14:editId="28AB16A4">
            <wp:extent cx="6858000" cy="3857625"/>
            <wp:effectExtent l="0" t="0" r="0" b="952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3183" w:rsidSect="00E069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F8235D"/>
    <w:multiLevelType w:val="hybridMultilevel"/>
    <w:tmpl w:val="E67A8A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A1sTQ3MrE0MTNS0lEKTi0uzszPAykwqQUAxAjQFiwAAAA="/>
  </w:docVars>
  <w:rsids>
    <w:rsidRoot w:val="00FC7064"/>
    <w:rsid w:val="00016781"/>
    <w:rsid w:val="00025E71"/>
    <w:rsid w:val="000A3A83"/>
    <w:rsid w:val="001F29FB"/>
    <w:rsid w:val="00255430"/>
    <w:rsid w:val="00304E46"/>
    <w:rsid w:val="00323183"/>
    <w:rsid w:val="00362CF2"/>
    <w:rsid w:val="003B4BA1"/>
    <w:rsid w:val="0047457A"/>
    <w:rsid w:val="004A3064"/>
    <w:rsid w:val="005005EC"/>
    <w:rsid w:val="005D54FB"/>
    <w:rsid w:val="0062438B"/>
    <w:rsid w:val="00680811"/>
    <w:rsid w:val="00715ECA"/>
    <w:rsid w:val="00732889"/>
    <w:rsid w:val="007552E1"/>
    <w:rsid w:val="007B104F"/>
    <w:rsid w:val="008A46AE"/>
    <w:rsid w:val="009B0433"/>
    <w:rsid w:val="00B316B0"/>
    <w:rsid w:val="00B51C6B"/>
    <w:rsid w:val="00BF1C00"/>
    <w:rsid w:val="00C5012F"/>
    <w:rsid w:val="00CB1DC5"/>
    <w:rsid w:val="00CB1EAE"/>
    <w:rsid w:val="00D2555D"/>
    <w:rsid w:val="00DE3498"/>
    <w:rsid w:val="00E0690F"/>
    <w:rsid w:val="00F4600A"/>
    <w:rsid w:val="00F72C8E"/>
    <w:rsid w:val="00FC7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7BAB3"/>
  <w15:chartTrackingRefBased/>
  <w15:docId w15:val="{3634FDEE-00F1-4C50-B4C0-F8C66689A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690F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CB1EA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CB1EAE"/>
    <w:rPr>
      <w:rFonts w:ascii="Calibri" w:eastAsia="Calibri" w:hAnsi="Calibri" w:cs="Calibr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5</Pages>
  <Words>141</Words>
  <Characters>804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ugula, Kalyan Kumar</dc:creator>
  <cp:keywords/>
  <dc:description/>
  <cp:lastModifiedBy>Paladugula, Kalyan Kumar</cp:lastModifiedBy>
  <cp:revision>38</cp:revision>
  <dcterms:created xsi:type="dcterms:W3CDTF">2021-03-31T18:22:00Z</dcterms:created>
  <dcterms:modified xsi:type="dcterms:W3CDTF">2021-04-03T00:26:00Z</dcterms:modified>
</cp:coreProperties>
</file>